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1997455059"/>
        <w:docPartObj>
          <w:docPartGallery w:val="Table of Contents"/>
          <w:docPartUnique/>
        </w:docPartObj>
      </w:sdtPr>
      <w:sdtEndPr/>
      <w:sdtContent>
        <w:p w14:paraId="12D8C349" w14:textId="47AAE077" w:rsidR="00DF770C" w:rsidRPr="00A42EE4" w:rsidRDefault="00F116A3" w:rsidP="00A42EE4">
          <w:pPr>
            <w:pStyle w:val="TOCHeading"/>
          </w:pPr>
          <w:r w:rsidRPr="00A42EE4">
            <w:t>Table of Contents</w:t>
          </w:r>
        </w:p>
      </w:sdtContent>
    </w:sdt>
    <w:p w14:paraId="12D8C34A" w14:textId="77777777" w:rsidR="00DF770C" w:rsidRPr="00C40903" w:rsidRDefault="00F116A3" w:rsidP="00390E9B">
      <w:pPr>
        <w:pStyle w:val="Heading1"/>
      </w:pPr>
      <w:bookmarkStart w:id="0" w:name="report-overview"/>
      <w:bookmarkStart w:id="1" w:name="_Toc15455795"/>
      <w:bookmarkEnd w:id="0"/>
      <w:r w:rsidRPr="00C40903">
        <w:t>Report Overview</w:t>
      </w:r>
      <w:bookmarkEnd w:id="1"/>
    </w:p>
    <w:p w14:paraId="12D8C34F" w14:textId="77777777" w:rsidR="00DF770C" w:rsidRPr="00D12337" w:rsidRDefault="00F116A3" w:rsidP="00390E9B">
      <w:pPr>
        <w:pStyle w:val="Heading1"/>
      </w:pPr>
      <w:bookmarkStart w:id="2" w:name="phd-projects"/>
      <w:bookmarkStart w:id="3" w:name="_Toc15455796"/>
      <w:bookmarkEnd w:id="2"/>
      <w:r w:rsidRPr="00D12337">
        <w:t>PhD Projects</w:t>
      </w:r>
      <w:bookmarkEnd w:id="3"/>
    </w:p>
    <w:p w14:paraId="12D8C350" w14:textId="7A3B57FC" w:rsidR="00DF770C" w:rsidRPr="00D12337" w:rsidRDefault="00F116A3" w:rsidP="00390E9B">
      <w:pPr>
        <w:pStyle w:val="Heading2"/>
      </w:pPr>
      <w:bookmarkStart w:id="4" w:name="SRMA"/>
      <w:bookmarkStart w:id="5" w:name="_Toc15455797"/>
      <w:bookmarkEnd w:id="4"/>
      <w:r w:rsidRPr="00D12337">
        <w:t>Systematic review and meta-analysis</w:t>
      </w:r>
      <w:bookmarkEnd w:id="5"/>
    </w:p>
    <w:p w14:paraId="12D8C3AD" w14:textId="29A2DAF1" w:rsidR="00DF770C" w:rsidRPr="00D12337" w:rsidRDefault="00F116A3" w:rsidP="00390E9B">
      <w:pPr>
        <w:pStyle w:val="Heading3"/>
      </w:pPr>
      <w:bookmarkStart w:id="6" w:name="rationale"/>
      <w:bookmarkStart w:id="7" w:name="MR"/>
      <w:bookmarkStart w:id="8" w:name="_Toc15455799"/>
      <w:bookmarkEnd w:id="6"/>
      <w:bookmarkEnd w:id="7"/>
      <w:r w:rsidRPr="00D12337">
        <w:t>Mendelian randomization analysis</w:t>
      </w:r>
      <w:bookmarkEnd w:id="8"/>
    </w:p>
    <w:p w14:paraId="267E0FD0" w14:textId="37BEB38F" w:rsidR="00C958A3" w:rsidRDefault="00F116A3" w:rsidP="0073613E">
      <w:pPr>
        <w:pStyle w:val="Heading4"/>
      </w:pPr>
      <w:bookmarkStart w:id="9" w:name="rationale-1"/>
      <w:bookmarkEnd w:id="9"/>
      <w:r w:rsidRPr="0073613E">
        <w:t>Rationale</w:t>
      </w:r>
    </w:p>
    <w:p w14:paraId="29FB3B4F" w14:textId="261F0EAE" w:rsidR="00B521C7" w:rsidRDefault="00B521C7" w:rsidP="00B521C7">
      <w:pPr>
        <w:pStyle w:val="BodyText"/>
      </w:pPr>
    </w:p>
    <w:tbl>
      <w:tblPr>
        <w:tblStyle w:val="Style1"/>
        <w:tblW w:w="5000" w:type="pct"/>
        <w:tblLook w:val="05E0" w:firstRow="1" w:lastRow="1" w:firstColumn="1" w:lastColumn="1" w:noHBand="0" w:noVBand="1"/>
      </w:tblPr>
      <w:tblGrid>
        <w:gridCol w:w="1168"/>
        <w:gridCol w:w="1168"/>
        <w:gridCol w:w="1169"/>
        <w:gridCol w:w="1169"/>
        <w:gridCol w:w="1169"/>
        <w:gridCol w:w="1169"/>
        <w:gridCol w:w="1169"/>
        <w:gridCol w:w="1169"/>
      </w:tblGrid>
      <w:tr w:rsidR="00B521C7" w:rsidRPr="00CB7856" w14:paraId="06F283F3" w14:textId="77777777" w:rsidTr="00351F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9"/>
        </w:trPr>
        <w:tc>
          <w:tcPr>
            <w:tcW w:w="625" w:type="pct"/>
          </w:tcPr>
          <w:p w14:paraId="0CA020D4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>
              <w:rPr>
                <w:rFonts w:cstheme="majorHAnsi"/>
                <w:sz w:val="20"/>
                <w:szCs w:val="20"/>
              </w:rPr>
              <w:t>c</w:t>
            </w:r>
          </w:p>
        </w:tc>
        <w:tc>
          <w:tcPr>
            <w:tcW w:w="625" w:type="pct"/>
          </w:tcPr>
          <w:p w14:paraId="76182BAC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D1</w:t>
            </w:r>
          </w:p>
        </w:tc>
        <w:tc>
          <w:tcPr>
            <w:tcW w:w="625" w:type="pct"/>
          </w:tcPr>
          <w:p w14:paraId="18504A57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D2</w:t>
            </w:r>
          </w:p>
        </w:tc>
        <w:tc>
          <w:tcPr>
            <w:tcW w:w="625" w:type="pct"/>
          </w:tcPr>
          <w:p w14:paraId="5B40B1F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D3</w:t>
            </w:r>
          </w:p>
        </w:tc>
        <w:tc>
          <w:tcPr>
            <w:tcW w:w="625" w:type="pct"/>
          </w:tcPr>
          <w:p w14:paraId="5BF819B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D4</w:t>
            </w:r>
          </w:p>
        </w:tc>
        <w:tc>
          <w:tcPr>
            <w:tcW w:w="625" w:type="pct"/>
          </w:tcPr>
          <w:p w14:paraId="57FF31CF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D5</w:t>
            </w:r>
          </w:p>
        </w:tc>
        <w:tc>
          <w:tcPr>
            <w:tcW w:w="625" w:type="pct"/>
          </w:tcPr>
          <w:p w14:paraId="7426B21B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Overall</w:t>
            </w:r>
          </w:p>
        </w:tc>
        <w:tc>
          <w:tcPr>
            <w:tcW w:w="625" w:type="pct"/>
          </w:tcPr>
          <w:p w14:paraId="0B8BA2D5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Weight</w:t>
            </w:r>
          </w:p>
        </w:tc>
      </w:tr>
      <w:tr w:rsidR="00B521C7" w:rsidRPr="00CB7856" w14:paraId="15CB9103" w14:textId="77777777" w:rsidTr="00351F5C">
        <w:trPr>
          <w:trHeight w:val="635"/>
        </w:trPr>
        <w:tc>
          <w:tcPr>
            <w:tcW w:w="625" w:type="pct"/>
          </w:tcPr>
          <w:p w14:paraId="20BCA818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1</w:t>
            </w:r>
          </w:p>
        </w:tc>
        <w:tc>
          <w:tcPr>
            <w:tcW w:w="625" w:type="pct"/>
          </w:tcPr>
          <w:p w14:paraId="008957A5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2FF40DE3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40C5991B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778F6567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5332189A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43E6B34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04784A6B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33.33</w:t>
            </w:r>
          </w:p>
        </w:tc>
      </w:tr>
      <w:tr w:rsidR="00B521C7" w:rsidRPr="00CB7856" w14:paraId="2A614137" w14:textId="77777777" w:rsidTr="00351F5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5"/>
        </w:trPr>
        <w:tc>
          <w:tcPr>
            <w:tcW w:w="625" w:type="pct"/>
          </w:tcPr>
          <w:p w14:paraId="3D86E50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2</w:t>
            </w:r>
          </w:p>
        </w:tc>
        <w:tc>
          <w:tcPr>
            <w:tcW w:w="625" w:type="pct"/>
          </w:tcPr>
          <w:p w14:paraId="7B0CF53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3B28173F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0C10A4D5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759023CB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35BA073A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3CB405E0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615238F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33.33</w:t>
            </w:r>
          </w:p>
        </w:tc>
      </w:tr>
      <w:tr w:rsidR="00B521C7" w:rsidRPr="00CB7856" w14:paraId="4DA2FF49" w14:textId="77777777" w:rsidTr="00351F5C">
        <w:trPr>
          <w:trHeight w:val="635"/>
        </w:trPr>
        <w:tc>
          <w:tcPr>
            <w:tcW w:w="625" w:type="pct"/>
          </w:tcPr>
          <w:p w14:paraId="700FA5C2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3</w:t>
            </w:r>
          </w:p>
        </w:tc>
        <w:tc>
          <w:tcPr>
            <w:tcW w:w="625" w:type="pct"/>
          </w:tcPr>
          <w:p w14:paraId="2356E7F5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580D6BCF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5EDBAD2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5C24BCD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086E5B6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0CB64914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481E4DFF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0.14</w:t>
            </w:r>
          </w:p>
        </w:tc>
      </w:tr>
      <w:tr w:rsidR="00B521C7" w:rsidRPr="00CB7856" w14:paraId="1A79B3F3" w14:textId="77777777" w:rsidTr="00351F5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5"/>
        </w:trPr>
        <w:tc>
          <w:tcPr>
            <w:tcW w:w="625" w:type="pct"/>
          </w:tcPr>
          <w:p w14:paraId="0128709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4</w:t>
            </w:r>
          </w:p>
        </w:tc>
        <w:tc>
          <w:tcPr>
            <w:tcW w:w="625" w:type="pct"/>
          </w:tcPr>
          <w:p w14:paraId="0773CE8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00C71F6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720CC29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6E9303D2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90689F3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2AE6F018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789580C3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9.09</w:t>
            </w:r>
          </w:p>
        </w:tc>
      </w:tr>
      <w:tr w:rsidR="00B521C7" w:rsidRPr="00CB7856" w14:paraId="6A860F7F" w14:textId="77777777" w:rsidTr="00351F5C">
        <w:trPr>
          <w:trHeight w:val="635"/>
        </w:trPr>
        <w:tc>
          <w:tcPr>
            <w:tcW w:w="625" w:type="pct"/>
          </w:tcPr>
          <w:p w14:paraId="49F9358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5</w:t>
            </w:r>
          </w:p>
        </w:tc>
        <w:tc>
          <w:tcPr>
            <w:tcW w:w="625" w:type="pct"/>
          </w:tcPr>
          <w:p w14:paraId="7887B4D0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09308CEC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269AE8D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FE449CB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3EFAC9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6CBDE1E4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4B8FE662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12.5</w:t>
            </w:r>
          </w:p>
        </w:tc>
      </w:tr>
      <w:tr w:rsidR="00B521C7" w:rsidRPr="00CB7856" w14:paraId="397D9AA7" w14:textId="77777777" w:rsidTr="00351F5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5"/>
        </w:trPr>
        <w:tc>
          <w:tcPr>
            <w:tcW w:w="625" w:type="pct"/>
          </w:tcPr>
          <w:p w14:paraId="340D696F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6</w:t>
            </w:r>
          </w:p>
        </w:tc>
        <w:tc>
          <w:tcPr>
            <w:tcW w:w="625" w:type="pct"/>
          </w:tcPr>
          <w:p w14:paraId="01928931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6DA5C350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0B42BBD8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1A2CFC27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4AD21DD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79D07BE0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4E2D435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25</w:t>
            </w:r>
          </w:p>
        </w:tc>
      </w:tr>
      <w:tr w:rsidR="00B521C7" w:rsidRPr="00CB7856" w14:paraId="2FCB20C5" w14:textId="77777777" w:rsidTr="00351F5C">
        <w:trPr>
          <w:trHeight w:val="635"/>
        </w:trPr>
        <w:tc>
          <w:tcPr>
            <w:tcW w:w="625" w:type="pct"/>
          </w:tcPr>
          <w:p w14:paraId="22A2D30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7</w:t>
            </w:r>
          </w:p>
        </w:tc>
        <w:tc>
          <w:tcPr>
            <w:tcW w:w="625" w:type="pct"/>
          </w:tcPr>
          <w:p w14:paraId="5B86B5F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5A00B42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680D198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599A5C6A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11D823B4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2BDE780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10AF4A8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200</w:t>
            </w:r>
          </w:p>
        </w:tc>
      </w:tr>
      <w:tr w:rsidR="00B521C7" w:rsidRPr="00CB7856" w14:paraId="6AF88EEE" w14:textId="77777777" w:rsidTr="00351F5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5"/>
        </w:trPr>
        <w:tc>
          <w:tcPr>
            <w:tcW w:w="625" w:type="pct"/>
          </w:tcPr>
          <w:p w14:paraId="1EB4E57C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8</w:t>
            </w:r>
          </w:p>
        </w:tc>
        <w:tc>
          <w:tcPr>
            <w:tcW w:w="625" w:type="pct"/>
          </w:tcPr>
          <w:p w14:paraId="1CD47734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DEDBF5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44D3127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707894E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5CF65AA8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7200C3F5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226A818C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11.11</w:t>
            </w:r>
          </w:p>
        </w:tc>
      </w:tr>
      <w:tr w:rsidR="00B521C7" w:rsidRPr="00CB7856" w14:paraId="6EBD1E55" w14:textId="77777777" w:rsidTr="00351F5C">
        <w:trPr>
          <w:trHeight w:val="635"/>
        </w:trPr>
        <w:tc>
          <w:tcPr>
            <w:tcW w:w="625" w:type="pct"/>
          </w:tcPr>
          <w:p w14:paraId="5C902DB4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9</w:t>
            </w:r>
          </w:p>
        </w:tc>
        <w:tc>
          <w:tcPr>
            <w:tcW w:w="625" w:type="pct"/>
          </w:tcPr>
          <w:p w14:paraId="22364C4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819EDC2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35C2DF67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1001478A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C2239CC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68101795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4C658C1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1.11</w:t>
            </w:r>
          </w:p>
        </w:tc>
      </w:tr>
    </w:tbl>
    <w:p w14:paraId="1082FFE8" w14:textId="77777777" w:rsidR="00B521C7" w:rsidRPr="00B521C7" w:rsidRDefault="00B521C7" w:rsidP="00B521C7">
      <w:pPr>
        <w:pStyle w:val="BodyText"/>
      </w:pPr>
    </w:p>
    <w:p w14:paraId="291BD9D1" w14:textId="2C7FFB85" w:rsidR="0032548E" w:rsidRDefault="0032548E" w:rsidP="0032548E">
      <w:pPr>
        <w:pStyle w:val="BodyText"/>
      </w:pPr>
    </w:p>
    <w:p w14:paraId="44E0F9EE" w14:textId="7FA8E6E1" w:rsidR="0032548E" w:rsidRDefault="0032548E" w:rsidP="0032548E">
      <w:pPr>
        <w:pStyle w:val="BodyText"/>
      </w:pPr>
    </w:p>
    <w:p w14:paraId="0DAE4F03" w14:textId="77777777" w:rsidR="0032548E" w:rsidRPr="0032548E" w:rsidRDefault="0032548E" w:rsidP="0032548E">
      <w:pPr>
        <w:pStyle w:val="BodyText"/>
      </w:pPr>
    </w:p>
    <w:p w14:paraId="65F96C14" w14:textId="0B72F9C3" w:rsidR="0015425D" w:rsidRDefault="0015425D" w:rsidP="0073613E">
      <w:pPr>
        <w:pStyle w:val="Heading5"/>
      </w:pPr>
    </w:p>
    <w:p w14:paraId="00614BC3" w14:textId="2FA41E0E" w:rsidR="003A669F" w:rsidRDefault="003A669F" w:rsidP="003A669F">
      <w:pPr>
        <w:pStyle w:val="BodyText"/>
      </w:pPr>
    </w:p>
    <w:p w14:paraId="4621CAFD" w14:textId="77777777" w:rsidR="003A669F" w:rsidRPr="003A669F" w:rsidRDefault="003A669F" w:rsidP="0032548E">
      <w:pPr>
        <w:pStyle w:val="Compact"/>
      </w:pPr>
    </w:p>
    <w:sectPr w:rsidR="003A669F" w:rsidRPr="003A669F" w:rsidSect="00BC1A05">
      <w:footerReference w:type="default" r:id="rId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E38750" w14:textId="77777777" w:rsidR="00D16EFB" w:rsidRDefault="00D16EFB">
      <w:pPr>
        <w:spacing w:after="0"/>
      </w:pPr>
      <w:r>
        <w:separator/>
      </w:r>
    </w:p>
  </w:endnote>
  <w:endnote w:type="continuationSeparator" w:id="0">
    <w:p w14:paraId="39359007" w14:textId="77777777" w:rsidR="00D16EFB" w:rsidRDefault="00D16EFB">
      <w:pPr>
        <w:spacing w:after="0"/>
      </w:pPr>
      <w:r>
        <w:continuationSeparator/>
      </w:r>
    </w:p>
  </w:endnote>
  <w:endnote w:type="continuationNotice" w:id="1">
    <w:p w14:paraId="62575C8E" w14:textId="77777777" w:rsidR="00D16EFB" w:rsidRDefault="00D16EF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20858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79750F" w14:textId="4106D592" w:rsidR="00FC37A3" w:rsidRDefault="00FC37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7BD134" w14:textId="77777777" w:rsidR="00FC37A3" w:rsidRDefault="00FC37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B244D5" w14:textId="77777777" w:rsidR="00D16EFB" w:rsidRDefault="00D16EFB">
      <w:r>
        <w:separator/>
      </w:r>
    </w:p>
  </w:footnote>
  <w:footnote w:type="continuationSeparator" w:id="0">
    <w:p w14:paraId="54B65483" w14:textId="77777777" w:rsidR="00D16EFB" w:rsidRDefault="00D16EFB">
      <w:r>
        <w:continuationSeparator/>
      </w:r>
    </w:p>
  </w:footnote>
  <w:footnote w:type="continuationNotice" w:id="1">
    <w:p w14:paraId="150CDCFA" w14:textId="77777777" w:rsidR="00D16EFB" w:rsidRDefault="00D16EF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0381D9"/>
    <w:multiLevelType w:val="multilevel"/>
    <w:tmpl w:val="9B9E7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19087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5AAAE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2CC1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8B42C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84E3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FC018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CEC26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D7E96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2FED1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A08FC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F56B9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C072ED"/>
    <w:multiLevelType w:val="multilevel"/>
    <w:tmpl w:val="B2E0E602"/>
    <w:lvl w:ilvl="0">
      <w:start w:val="1"/>
      <w:numFmt w:val="decimal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89707DC"/>
    <w:multiLevelType w:val="hybridMultilevel"/>
    <w:tmpl w:val="E69A65F6"/>
    <w:lvl w:ilvl="0" w:tplc="5B7051A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30607"/>
    <w:multiLevelType w:val="multilevel"/>
    <w:tmpl w:val="D400A0AE"/>
    <w:lvl w:ilvl="0">
      <w:start w:val="1"/>
      <w:numFmt w:val="decimal"/>
      <w:pStyle w:val="Heading1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086E0AB"/>
    <w:multiLevelType w:val="multilevel"/>
    <w:tmpl w:val="D7185C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4331CB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3"/>
  </w:num>
  <w:num w:numId="10">
    <w:abstractNumId w:val="14"/>
  </w:num>
  <w:num w:numId="11">
    <w:abstractNumId w:val="14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10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  <w:num w:numId="22">
    <w:abstractNumId w:val="16"/>
  </w:num>
  <w:num w:numId="23">
    <w:abstractNumId w:val="12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2848"/>
    <w:rsid w:val="000A438E"/>
    <w:rsid w:val="000D58FE"/>
    <w:rsid w:val="00104CB9"/>
    <w:rsid w:val="001108D7"/>
    <w:rsid w:val="00117F60"/>
    <w:rsid w:val="0015425D"/>
    <w:rsid w:val="00186E82"/>
    <w:rsid w:val="001D2E8D"/>
    <w:rsid w:val="00200BFA"/>
    <w:rsid w:val="002838DE"/>
    <w:rsid w:val="0032548E"/>
    <w:rsid w:val="00390E4A"/>
    <w:rsid w:val="00390E9B"/>
    <w:rsid w:val="003965E8"/>
    <w:rsid w:val="003A669F"/>
    <w:rsid w:val="003B008F"/>
    <w:rsid w:val="003C7EDF"/>
    <w:rsid w:val="004B6FBC"/>
    <w:rsid w:val="004C662C"/>
    <w:rsid w:val="004E29B3"/>
    <w:rsid w:val="00500077"/>
    <w:rsid w:val="00590D07"/>
    <w:rsid w:val="00613D46"/>
    <w:rsid w:val="006D27B1"/>
    <w:rsid w:val="0073613E"/>
    <w:rsid w:val="00741642"/>
    <w:rsid w:val="00784D58"/>
    <w:rsid w:val="007B6050"/>
    <w:rsid w:val="008D6863"/>
    <w:rsid w:val="008E291D"/>
    <w:rsid w:val="009272EF"/>
    <w:rsid w:val="009E0195"/>
    <w:rsid w:val="009F2E06"/>
    <w:rsid w:val="00A113E2"/>
    <w:rsid w:val="00A42EE4"/>
    <w:rsid w:val="00A545AE"/>
    <w:rsid w:val="00B16115"/>
    <w:rsid w:val="00B521C7"/>
    <w:rsid w:val="00B77662"/>
    <w:rsid w:val="00B86B75"/>
    <w:rsid w:val="00BC0936"/>
    <w:rsid w:val="00BC1A05"/>
    <w:rsid w:val="00BC48D5"/>
    <w:rsid w:val="00C36279"/>
    <w:rsid w:val="00C40903"/>
    <w:rsid w:val="00C958A3"/>
    <w:rsid w:val="00C97736"/>
    <w:rsid w:val="00CE2C95"/>
    <w:rsid w:val="00D12337"/>
    <w:rsid w:val="00D16EFB"/>
    <w:rsid w:val="00DF770C"/>
    <w:rsid w:val="00E22383"/>
    <w:rsid w:val="00E25073"/>
    <w:rsid w:val="00E315A3"/>
    <w:rsid w:val="00EE1BBE"/>
    <w:rsid w:val="00F116A3"/>
    <w:rsid w:val="00FA6BD3"/>
    <w:rsid w:val="00FC37A3"/>
    <w:rsid w:val="00FF25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8C348"/>
  <w15:docId w15:val="{885FBFEC-91F1-404B-8857-A08E7E84F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72848"/>
    <w:pPr>
      <w:keepNext/>
      <w:keepLines/>
      <w:numPr>
        <w:numId w:val="24"/>
      </w:numPr>
      <w:spacing w:before="240" w:after="240"/>
      <w:ind w:left="0" w:hanging="567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108D7"/>
    <w:pPr>
      <w:keepNext/>
      <w:keepLines/>
      <w:numPr>
        <w:ilvl w:val="1"/>
        <w:numId w:val="24"/>
      </w:numPr>
      <w:spacing w:before="240" w:after="240"/>
      <w:ind w:left="0" w:hanging="567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072848"/>
    <w:pPr>
      <w:numPr>
        <w:ilvl w:val="2"/>
      </w:numPr>
      <w:ind w:left="0" w:hanging="567"/>
      <w:outlineLvl w:val="2"/>
    </w:pPr>
    <w:rPr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A113E2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Heading4"/>
    <w:next w:val="BodyText"/>
    <w:uiPriority w:val="9"/>
    <w:unhideWhenUsed/>
    <w:qFormat/>
    <w:rsid w:val="00B16115"/>
    <w:pPr>
      <w:pageBreakBefore/>
      <w:spacing w:line="20" w:lineRule="exact"/>
      <w:outlineLvl w:val="4"/>
    </w:pPr>
    <w:rPr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965E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  <w:rsid w:val="003965E8"/>
  </w:style>
  <w:style w:type="paragraph" w:customStyle="1" w:styleId="Compact">
    <w:name w:val="Compact"/>
    <w:basedOn w:val="BodyText"/>
    <w:qFormat/>
    <w:rsid w:val="0032548E"/>
    <w:pPr>
      <w:spacing w:before="36" w:after="36"/>
    </w:pPr>
    <w:rPr>
      <w:rFonts w:cs="Arial"/>
      <w:szCs w:val="18"/>
    </w:rPr>
  </w:style>
  <w:style w:type="paragraph" w:styleId="Title">
    <w:name w:val="Title"/>
    <w:basedOn w:val="Normal"/>
    <w:next w:val="BodyText"/>
    <w:qFormat/>
    <w:rsid w:val="009F2E0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9F2E06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A42EE4"/>
    <w:rPr>
      <w:rFonts w:asciiTheme="majorHAnsi" w:hAnsiTheme="majorHAnsi" w:cstheme="majorHAnsi"/>
      <w:b/>
      <w:bCs/>
      <w:sz w:val="32"/>
      <w:szCs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7B60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B605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B6050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965E8"/>
  </w:style>
  <w:style w:type="character" w:customStyle="1" w:styleId="HeaderChar">
    <w:name w:val="Header Char"/>
    <w:basedOn w:val="DefaultParagraphFont"/>
    <w:link w:val="Header"/>
    <w:rsid w:val="00390E4A"/>
  </w:style>
  <w:style w:type="paragraph" w:styleId="Footer">
    <w:name w:val="footer"/>
    <w:basedOn w:val="Normal"/>
    <w:link w:val="FooterChar"/>
    <w:uiPriority w:val="99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90E4A"/>
  </w:style>
  <w:style w:type="paragraph" w:styleId="BalloonText">
    <w:name w:val="Balloon Text"/>
    <w:basedOn w:val="Normal"/>
    <w:link w:val="BalloonTextChar"/>
    <w:semiHidden/>
    <w:unhideWhenUsed/>
    <w:rsid w:val="00C9773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97736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semiHidden/>
    <w:unhideWhenUsed/>
    <w:rsid w:val="001D2E8D"/>
  </w:style>
  <w:style w:type="table" w:customStyle="1" w:styleId="Style1">
    <w:name w:val="Style1"/>
    <w:basedOn w:val="TableNormal"/>
    <w:uiPriority w:val="99"/>
    <w:rsid w:val="00B521C7"/>
    <w:pPr>
      <w:spacing w:after="0"/>
    </w:p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styleId="TableGrid">
    <w:name w:val="Table Grid"/>
    <w:basedOn w:val="TableNormal"/>
    <w:rsid w:val="00B521C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95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966FEB-CF21-460C-AD7B-4A905A6775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ke McGuinness</dc:creator>
  <cp:lastModifiedBy>Luke McGuinness</cp:lastModifiedBy>
  <cp:revision>2</cp:revision>
  <dcterms:created xsi:type="dcterms:W3CDTF">2020-04-14T13:09:00Z</dcterms:created>
  <dcterms:modified xsi:type="dcterms:W3CDTF">2020-04-14T13:09:00Z</dcterms:modified>
</cp:coreProperties>
</file>